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CD6638" w14:textId="77777777" w:rsidR="00201944" w:rsidRDefault="00817D5E">
      <w:pPr>
        <w:pStyle w:val="Heading1"/>
      </w:pPr>
      <w:bookmarkStart w:id="0" w:name="university-of-rhode-island"/>
      <w:bookmarkStart w:id="1" w:name="_GoBack"/>
      <w:bookmarkEnd w:id="0"/>
      <w:bookmarkEnd w:id="1"/>
      <w:r>
        <w:t>University of Rhode Island</w:t>
      </w:r>
    </w:p>
    <w:p w14:paraId="1AD741EC" w14:textId="77777777" w:rsidR="00201944" w:rsidRDefault="00817D5E">
      <w:pPr>
        <w:pStyle w:val="Heading2"/>
      </w:pPr>
      <w:bookmarkStart w:id="2" w:name="csc-593-programming-for-scientists-fall-"/>
      <w:bookmarkEnd w:id="2"/>
      <w:r>
        <w:t>CSC 593, Programming for Scientists, Fall 2019</w:t>
      </w:r>
    </w:p>
    <w:p w14:paraId="4F08AA77" w14:textId="77777777" w:rsidR="00201944" w:rsidRDefault="00817D5E">
      <w:pPr>
        <w:pStyle w:val="Heading3"/>
      </w:pPr>
      <w:bookmarkStart w:id="3" w:name="final-project"/>
      <w:bookmarkEnd w:id="3"/>
      <w:r>
        <w:t>Final Project</w:t>
      </w:r>
    </w:p>
    <w:p w14:paraId="1A8065C2" w14:textId="77777777" w:rsidR="00201944" w:rsidRDefault="00817D5E">
      <w:pPr>
        <w:pStyle w:val="Heading4"/>
      </w:pPr>
      <w:bookmarkStart w:id="4" w:name="description"/>
      <w:bookmarkEnd w:id="4"/>
      <w:r>
        <w:t>Description</w:t>
      </w:r>
    </w:p>
    <w:p w14:paraId="4ACC84BD" w14:textId="77777777" w:rsidR="00201944" w:rsidRDefault="00817D5E">
      <w:pPr>
        <w:pStyle w:val="FirstParagraph"/>
      </w:pPr>
      <w:r>
        <w:t>Your final project will require you to load your dataset, describe it, and ask and respond to a few questions that can be answered using it. You'll be submitting a single Jupyter notebook with the following sections:</w:t>
      </w:r>
    </w:p>
    <w:p w14:paraId="230D2885" w14:textId="77777777" w:rsidR="00201944" w:rsidRDefault="00817D5E">
      <w:pPr>
        <w:pStyle w:val="Heading4"/>
      </w:pPr>
      <w:bookmarkStart w:id="5" w:name="sections"/>
      <w:bookmarkEnd w:id="5"/>
      <w:r>
        <w:t>Sections</w:t>
      </w:r>
    </w:p>
    <w:p w14:paraId="4AD83255" w14:textId="77777777" w:rsidR="00201944" w:rsidRDefault="00817D5E">
      <w:pPr>
        <w:pStyle w:val="Heading5"/>
      </w:pPr>
      <w:bookmarkStart w:id="6" w:name="background"/>
      <w:bookmarkEnd w:id="6"/>
      <w:r>
        <w:t>Background</w:t>
      </w:r>
    </w:p>
    <w:p w14:paraId="630FD3AC" w14:textId="77777777" w:rsidR="00201944" w:rsidRDefault="00817D5E">
      <w:pPr>
        <w:pStyle w:val="FirstParagraph"/>
      </w:pPr>
      <w:r>
        <w:t>Provide a descripti</w:t>
      </w:r>
      <w:r>
        <w:t>on of the data. At the very least, answer these questions:</w:t>
      </w:r>
    </w:p>
    <w:p w14:paraId="713863CB" w14:textId="77777777" w:rsidR="00201944" w:rsidRDefault="00817D5E">
      <w:pPr>
        <w:numPr>
          <w:ilvl w:val="0"/>
          <w:numId w:val="3"/>
        </w:numPr>
      </w:pPr>
      <w:r>
        <w:t>What does it describe? What are the important fields (I don't need a complete field listing, just the variables relevant to your analysis).</w:t>
      </w:r>
    </w:p>
    <w:p w14:paraId="1B595BAF" w14:textId="77777777" w:rsidR="00201944" w:rsidRDefault="00817D5E">
      <w:pPr>
        <w:numPr>
          <w:ilvl w:val="0"/>
          <w:numId w:val="3"/>
        </w:numPr>
      </w:pPr>
      <w:r>
        <w:t>Who collected it?</w:t>
      </w:r>
    </w:p>
    <w:p w14:paraId="4E1F02A5" w14:textId="77777777" w:rsidR="00201944" w:rsidRDefault="00817D5E">
      <w:pPr>
        <w:numPr>
          <w:ilvl w:val="0"/>
          <w:numId w:val="3"/>
        </w:numPr>
      </w:pPr>
      <w:r>
        <w:t>How was the data collected (survey, som</w:t>
      </w:r>
      <w:r>
        <w:t>e kind of electronic recording, etc.)? Does the data describe a sample or a population?</w:t>
      </w:r>
    </w:p>
    <w:p w14:paraId="16B54504" w14:textId="77777777" w:rsidR="00201944" w:rsidRDefault="00817D5E">
      <w:pPr>
        <w:pStyle w:val="Heading5"/>
      </w:pPr>
      <w:bookmarkStart w:id="7" w:name="data-processing"/>
      <w:bookmarkEnd w:id="7"/>
      <w:r>
        <w:t>Data processing</w:t>
      </w:r>
    </w:p>
    <w:p w14:paraId="43257276" w14:textId="77777777" w:rsidR="00201944" w:rsidRDefault="00817D5E">
      <w:pPr>
        <w:pStyle w:val="FirstParagraph"/>
      </w:pPr>
      <w:r>
        <w:t>Describe the process you used to load, clean, and prepare the data, and include the code you used to do so. You wrote this code during week 6 and possib</w:t>
      </w:r>
      <w:r>
        <w:t>ly refined it in the following two weeks.</w:t>
      </w:r>
    </w:p>
    <w:p w14:paraId="0EA4E1B3" w14:textId="77777777" w:rsidR="00201944" w:rsidRDefault="00817D5E">
      <w:pPr>
        <w:pStyle w:val="Heading5"/>
      </w:pPr>
      <w:bookmarkStart w:id="8" w:name="analysis"/>
      <w:bookmarkEnd w:id="8"/>
      <w:r>
        <w:t>Analysis</w:t>
      </w:r>
    </w:p>
    <w:p w14:paraId="667358C8" w14:textId="77777777" w:rsidR="00201944" w:rsidRDefault="00817D5E">
      <w:pPr>
        <w:pStyle w:val="FirstParagraph"/>
      </w:pPr>
      <w:r>
        <w:t>List three questions that can be answered using your data. For each question, provide:</w:t>
      </w:r>
    </w:p>
    <w:p w14:paraId="7221D8CE" w14:textId="77777777" w:rsidR="00201944" w:rsidRDefault="00817D5E">
      <w:pPr>
        <w:numPr>
          <w:ilvl w:val="0"/>
          <w:numId w:val="4"/>
        </w:numPr>
      </w:pPr>
      <w:r>
        <w:t>At least one relevant visualization;</w:t>
      </w:r>
    </w:p>
    <w:p w14:paraId="1787431C" w14:textId="77777777" w:rsidR="00201944" w:rsidRDefault="00817D5E">
      <w:pPr>
        <w:numPr>
          <w:ilvl w:val="0"/>
          <w:numId w:val="4"/>
        </w:numPr>
      </w:pPr>
      <w:r>
        <w:t>A brief explanation of the question; and</w:t>
      </w:r>
    </w:p>
    <w:p w14:paraId="3B264EC8" w14:textId="77777777" w:rsidR="00201944" w:rsidRDefault="00817D5E">
      <w:pPr>
        <w:numPr>
          <w:ilvl w:val="0"/>
          <w:numId w:val="4"/>
        </w:numPr>
      </w:pPr>
      <w:r>
        <w:t>A relevant table, summary statistics, an</w:t>
      </w:r>
      <w:r>
        <w:t>d/or the output of a statistical model.</w:t>
      </w:r>
    </w:p>
    <w:p w14:paraId="47A91EAE" w14:textId="77777777" w:rsidR="00201944" w:rsidRDefault="00817D5E">
      <w:pPr>
        <w:pStyle w:val="Heading4"/>
      </w:pPr>
      <w:bookmarkStart w:id="9" w:name="notes"/>
      <w:bookmarkEnd w:id="9"/>
      <w:r>
        <w:t>Notes</w:t>
      </w:r>
    </w:p>
    <w:p w14:paraId="3E0AD2C0" w14:textId="77777777" w:rsidR="00201944" w:rsidRDefault="00817D5E">
      <w:pPr>
        <w:numPr>
          <w:ilvl w:val="0"/>
          <w:numId w:val="5"/>
        </w:numPr>
      </w:pPr>
      <w:r>
        <w:t xml:space="preserve">In the Markdown sections of your notebook, clearly and thoroughly describe </w:t>
      </w:r>
      <w:r>
        <w:rPr>
          <w:i/>
        </w:rPr>
        <w:t>what</w:t>
      </w:r>
      <w:r>
        <w:t xml:space="preserve"> you're doing with your data and </w:t>
      </w:r>
      <w:r>
        <w:rPr>
          <w:i/>
        </w:rPr>
        <w:t>why</w:t>
      </w:r>
      <w:r>
        <w:t>.</w:t>
      </w:r>
    </w:p>
    <w:p w14:paraId="4043EBE9" w14:textId="77777777" w:rsidR="00201944" w:rsidRDefault="00817D5E">
      <w:pPr>
        <w:numPr>
          <w:ilvl w:val="0"/>
          <w:numId w:val="5"/>
        </w:numPr>
      </w:pPr>
      <w:r>
        <w:t xml:space="preserve">In the comments of your code block, explain </w:t>
      </w:r>
      <w:r>
        <w:rPr>
          <w:i/>
        </w:rPr>
        <w:t>how</w:t>
      </w:r>
      <w:r>
        <w:t xml:space="preserve"> your code works. Err on the side of thoroughn</w:t>
      </w:r>
      <w:r>
        <w:t>ess.</w:t>
      </w:r>
    </w:p>
    <w:p w14:paraId="08BE3386" w14:textId="77777777" w:rsidR="00201944" w:rsidRDefault="00817D5E">
      <w:pPr>
        <w:numPr>
          <w:ilvl w:val="0"/>
          <w:numId w:val="5"/>
        </w:numPr>
      </w:pPr>
      <w:r>
        <w:lastRenderedPageBreak/>
        <w:t>Use language that can be understood by laypersons.</w:t>
      </w:r>
    </w:p>
    <w:p w14:paraId="03CB420C" w14:textId="77777777" w:rsidR="00201944" w:rsidRDefault="00817D5E">
      <w:pPr>
        <w:numPr>
          <w:ilvl w:val="0"/>
          <w:numId w:val="5"/>
        </w:numPr>
      </w:pPr>
      <w:r>
        <w:rPr>
          <w:b/>
        </w:rPr>
        <w:t>Make sure</w:t>
      </w:r>
      <w:r>
        <w:t xml:space="preserve"> I have all files I need to run your notebook code, including any additional files you've created.</w:t>
      </w:r>
    </w:p>
    <w:p w14:paraId="27B179D6" w14:textId="77777777" w:rsidR="00201944" w:rsidRDefault="00817D5E">
      <w:pPr>
        <w:numPr>
          <w:ilvl w:val="0"/>
          <w:numId w:val="5"/>
        </w:numPr>
      </w:pPr>
      <w:r>
        <w:rPr>
          <w:b/>
        </w:rPr>
        <w:t>Make sure</w:t>
      </w:r>
      <w:r>
        <w:t xml:space="preserve"> I can run your notebook, without errors. Before submitting, choose </w:t>
      </w:r>
      <w:r>
        <w:rPr>
          <w:i/>
        </w:rPr>
        <w:t xml:space="preserve">Kernel→Restart </w:t>
      </w:r>
      <w:r>
        <w:rPr>
          <w:i/>
        </w:rPr>
        <w:t>&amp; Run All</w:t>
      </w:r>
      <w:r>
        <w:t>. That will restart the Python your notebook is running on and run all the code blocks from the beginning.</w:t>
      </w:r>
    </w:p>
    <w:sectPr w:rsidR="0020194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96E820" w14:textId="77777777" w:rsidR="00000000" w:rsidRDefault="00817D5E">
      <w:pPr>
        <w:spacing w:after="0"/>
      </w:pPr>
      <w:r>
        <w:separator/>
      </w:r>
    </w:p>
  </w:endnote>
  <w:endnote w:type="continuationSeparator" w:id="0">
    <w:p w14:paraId="111835F7" w14:textId="77777777" w:rsidR="00000000" w:rsidRDefault="00817D5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E9BD86A" w14:textId="77777777" w:rsidR="00201944" w:rsidRDefault="00817D5E">
      <w:r>
        <w:separator/>
      </w:r>
    </w:p>
  </w:footnote>
  <w:footnote w:type="continuationSeparator" w:id="0">
    <w:p w14:paraId="3735CCC8" w14:textId="77777777" w:rsidR="00201944" w:rsidRDefault="00817D5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27A79B9"/>
    <w:multiLevelType w:val="multilevel"/>
    <w:tmpl w:val="0338E5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937F6845"/>
    <w:multiLevelType w:val="multilevel"/>
    <w:tmpl w:val="C1766AA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CA606A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44081D74"/>
    <w:multiLevelType w:val="multilevel"/>
    <w:tmpl w:val="2CBCB4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01944"/>
    <w:rsid w:val="004E29B3"/>
    <w:rsid w:val="00590D07"/>
    <w:rsid w:val="00784D58"/>
    <w:rsid w:val="00817D5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5AF148"/>
  <w15:docId w15:val="{AB618BAB-2103-4C98-AC78-DE95C21B28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61</Words>
  <Characters>1491</Characters>
  <Application>Microsoft Office Word</Application>
  <DocSecurity>0</DocSecurity>
  <Lines>12</Lines>
  <Paragraphs>3</Paragraphs>
  <ScaleCrop>false</ScaleCrop>
  <Company/>
  <LinksUpToDate>false</LinksUpToDate>
  <CharactersWithSpaces>17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am Bradley</dc:creator>
  <cp:lastModifiedBy>Adam Bradley</cp:lastModifiedBy>
  <cp:revision>2</cp:revision>
  <dcterms:created xsi:type="dcterms:W3CDTF">2019-11-04T00:57:00Z</dcterms:created>
  <dcterms:modified xsi:type="dcterms:W3CDTF">2019-11-04T00:57:00Z</dcterms:modified>
</cp:coreProperties>
</file>